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8D9BC2" w14:textId="32ED358B" w:rsidR="005309C8" w:rsidRPr="005309C8" w:rsidRDefault="005309C8" w:rsidP="005309C8">
      <w:bookmarkStart w:id="0" w:name="_Hlk215050900"/>
      <w:bookmarkEnd w:id="0"/>
      <w:r w:rsidRPr="005309C8">
        <w:rPr>
          <w:b/>
          <w:bCs/>
        </w:rPr>
        <w:t>We're Here to Help!</w:t>
      </w:r>
      <w:r w:rsidR="00F519BA">
        <w:t xml:space="preserve"> </w:t>
      </w:r>
      <w:r w:rsidRPr="005309C8">
        <w:t>Follow these tips for the best support experience:</w:t>
      </w:r>
    </w:p>
    <w:p w14:paraId="4E444DFA" w14:textId="77777777" w:rsidR="005309C8" w:rsidRPr="00B2357A" w:rsidRDefault="005309C8" w:rsidP="005309C8">
      <w:pPr>
        <w:rPr>
          <w:b/>
          <w:bCs/>
          <w:sz w:val="16"/>
          <w:szCs w:val="16"/>
        </w:rPr>
      </w:pPr>
    </w:p>
    <w:p w14:paraId="349D42F6" w14:textId="1DA49712" w:rsidR="005309C8" w:rsidRPr="00BC4D77" w:rsidRDefault="005309C8" w:rsidP="00BC4D77">
      <w:pPr>
        <w:jc w:val="center"/>
        <w:rPr>
          <w:rFonts w:ascii="Aptos Display" w:hAnsi="Aptos Display"/>
          <w:b/>
          <w:bCs/>
          <w:color w:val="025767" w:themeColor="text2" w:themeShade="BF"/>
          <w:sz w:val="40"/>
          <w:szCs w:val="40"/>
        </w:rPr>
      </w:pPr>
      <w:r w:rsidRPr="00BC4D77">
        <w:rPr>
          <w:rFonts w:ascii="Aptos Display" w:hAnsi="Aptos Display"/>
          <w:b/>
          <w:bCs/>
          <w:color w:val="025767" w:themeColor="text2" w:themeShade="BF"/>
          <w:sz w:val="40"/>
          <w:szCs w:val="40"/>
        </w:rPr>
        <w:t>Before You Contact Us</w:t>
      </w:r>
    </w:p>
    <w:p w14:paraId="101E96E9" w14:textId="77777777" w:rsidR="005309C8" w:rsidRPr="005309C8" w:rsidRDefault="005309C8" w:rsidP="005309C8">
      <w:r w:rsidRPr="005309C8">
        <w:rPr>
          <w:b/>
          <w:bCs/>
        </w:rPr>
        <w:t>Have This Information Ready:</w:t>
      </w:r>
    </w:p>
    <w:p w14:paraId="00901D53" w14:textId="77777777" w:rsidR="005309C8" w:rsidRPr="005309C8" w:rsidRDefault="005309C8" w:rsidP="005309C8">
      <w:pPr>
        <w:numPr>
          <w:ilvl w:val="0"/>
          <w:numId w:val="9"/>
        </w:numPr>
      </w:pPr>
      <w:r w:rsidRPr="005309C8">
        <w:t>Product model names and firmware versions</w:t>
      </w:r>
    </w:p>
    <w:p w14:paraId="33C1A0DE" w14:textId="77777777" w:rsidR="005309C8" w:rsidRPr="005309C8" w:rsidRDefault="005309C8" w:rsidP="005309C8">
      <w:pPr>
        <w:numPr>
          <w:ilvl w:val="0"/>
          <w:numId w:val="9"/>
        </w:numPr>
      </w:pPr>
      <w:r w:rsidRPr="005309C8">
        <w:t>A clear description of the issue (include error messages if any)</w:t>
      </w:r>
    </w:p>
    <w:p w14:paraId="26452278" w14:textId="77777777" w:rsidR="005309C8" w:rsidRPr="005309C8" w:rsidRDefault="005309C8" w:rsidP="005309C8">
      <w:pPr>
        <w:numPr>
          <w:ilvl w:val="0"/>
          <w:numId w:val="9"/>
        </w:numPr>
      </w:pPr>
      <w:r w:rsidRPr="005309C8">
        <w:t>What troubleshooting steps you've already tried</w:t>
      </w:r>
    </w:p>
    <w:p w14:paraId="45480EF4" w14:textId="08A6C191" w:rsidR="005309C8" w:rsidRPr="005309C8" w:rsidRDefault="005309C8" w:rsidP="005309C8">
      <w:pPr>
        <w:numPr>
          <w:ilvl w:val="0"/>
          <w:numId w:val="9"/>
        </w:numPr>
      </w:pPr>
      <w:r w:rsidRPr="005309C8">
        <w:t xml:space="preserve">Configuration files, log files, screenshots, </w:t>
      </w:r>
      <w:r w:rsidR="00EB0413">
        <w:t>and</w:t>
      </w:r>
      <w:r w:rsidRPr="005309C8">
        <w:t xml:space="preserve"> system diagrams</w:t>
      </w:r>
    </w:p>
    <w:p w14:paraId="48FD1C19" w14:textId="77777777" w:rsidR="005309C8" w:rsidRDefault="005309C8" w:rsidP="005309C8">
      <w:pPr>
        <w:rPr>
          <w:b/>
          <w:bCs/>
        </w:rPr>
      </w:pPr>
    </w:p>
    <w:p w14:paraId="78726F0E" w14:textId="2D7051C1" w:rsidR="005309C8" w:rsidRPr="005309C8" w:rsidRDefault="005309C8" w:rsidP="005309C8">
      <w:r w:rsidRPr="005309C8">
        <w:rPr>
          <w:b/>
          <w:bCs/>
        </w:rPr>
        <w:t>Be Prepared To:</w:t>
      </w:r>
    </w:p>
    <w:p w14:paraId="591B6E76" w14:textId="65A780F7" w:rsidR="005309C8" w:rsidRPr="005309C8" w:rsidRDefault="005309C8" w:rsidP="005309C8">
      <w:pPr>
        <w:numPr>
          <w:ilvl w:val="0"/>
          <w:numId w:val="10"/>
        </w:numPr>
      </w:pPr>
      <w:r w:rsidRPr="005309C8">
        <w:t xml:space="preserve">Reproduce the issue </w:t>
      </w:r>
      <w:r w:rsidR="00EB0413">
        <w:t>and</w:t>
      </w:r>
      <w:r w:rsidRPr="005309C8">
        <w:t xml:space="preserve"> walk us through the steps</w:t>
      </w:r>
    </w:p>
    <w:p w14:paraId="467F33CE" w14:textId="77777777" w:rsidR="005309C8" w:rsidRPr="005309C8" w:rsidRDefault="005309C8" w:rsidP="005309C8">
      <w:pPr>
        <w:numPr>
          <w:ilvl w:val="0"/>
          <w:numId w:val="10"/>
        </w:numPr>
      </w:pPr>
      <w:r w:rsidRPr="005309C8">
        <w:t>Discuss your system design, configuration, and intended functionality</w:t>
      </w:r>
    </w:p>
    <w:p w14:paraId="3A2B33AE" w14:textId="5DFB463C" w:rsidR="00F25F89" w:rsidRDefault="00BC4D77" w:rsidP="00EB0413">
      <w:pPr>
        <w:numPr>
          <w:ilvl w:val="0"/>
          <w:numId w:val="10"/>
        </w:numPr>
      </w:pPr>
      <w:r>
        <w:t>P</w:t>
      </w:r>
      <w:r w:rsidR="00F25F89" w:rsidRPr="00F25F89">
        <w:t xml:space="preserve">artner with us by </w:t>
      </w:r>
      <w:r>
        <w:t xml:space="preserve">already </w:t>
      </w:r>
      <w:r w:rsidR="00F25F89" w:rsidRPr="00F25F89">
        <w:t>understanding your products</w:t>
      </w:r>
    </w:p>
    <w:p w14:paraId="61261711" w14:textId="31F5B4F0" w:rsidR="00EB0413" w:rsidRPr="005309C8" w:rsidRDefault="00EB0413" w:rsidP="00EB0413">
      <w:pPr>
        <w:numPr>
          <w:ilvl w:val="0"/>
          <w:numId w:val="10"/>
        </w:numPr>
      </w:pPr>
      <w:r w:rsidRPr="005309C8">
        <w:t>Share your screen</w:t>
      </w:r>
    </w:p>
    <w:p w14:paraId="796789CC" w14:textId="77777777" w:rsidR="005309C8" w:rsidRPr="00B2357A" w:rsidRDefault="005309C8" w:rsidP="005309C8">
      <w:pPr>
        <w:rPr>
          <w:b/>
          <w:bCs/>
          <w:sz w:val="16"/>
          <w:szCs w:val="16"/>
        </w:rPr>
      </w:pPr>
    </w:p>
    <w:p w14:paraId="46C1E2D0" w14:textId="312BD3C2" w:rsidR="005309C8" w:rsidRPr="00BC4D77" w:rsidRDefault="005309C8" w:rsidP="00BC4D77">
      <w:pPr>
        <w:jc w:val="center"/>
        <w:rPr>
          <w:rFonts w:ascii="Aptos Display" w:hAnsi="Aptos Display"/>
          <w:b/>
          <w:bCs/>
          <w:color w:val="025767" w:themeColor="text2" w:themeShade="BF"/>
          <w:sz w:val="40"/>
          <w:szCs w:val="40"/>
        </w:rPr>
      </w:pPr>
      <w:r w:rsidRPr="00BC4D77">
        <w:rPr>
          <w:rFonts w:ascii="Aptos Display" w:hAnsi="Aptos Display"/>
          <w:b/>
          <w:bCs/>
          <w:color w:val="025767" w:themeColor="text2" w:themeShade="BF"/>
          <w:sz w:val="40"/>
          <w:szCs w:val="40"/>
        </w:rPr>
        <w:t>Choose the Best Way to Reach Us</w:t>
      </w:r>
    </w:p>
    <w:p w14:paraId="0B220671" w14:textId="3A1A0B33" w:rsidR="00EB0413" w:rsidRDefault="00EB0413" w:rsidP="00B2357A">
      <w:pPr>
        <w:pStyle w:val="ListParagraph"/>
        <w:numPr>
          <w:ilvl w:val="0"/>
          <w:numId w:val="12"/>
        </w:numPr>
        <w:tabs>
          <w:tab w:val="clear" w:pos="720"/>
          <w:tab w:val="num" w:pos="360"/>
        </w:tabs>
        <w:ind w:left="360"/>
      </w:pPr>
      <w:r w:rsidRPr="00B2357A">
        <w:rPr>
          <w:b/>
          <w:bCs/>
        </w:rPr>
        <w:t>Interactive Chat:</w:t>
      </w:r>
      <w:r w:rsidRPr="005309C8">
        <w:t xml:space="preserve"> Log into your account at biamp.com and click "Let's Chat"</w:t>
      </w:r>
    </w:p>
    <w:p w14:paraId="62EDDBAF" w14:textId="2A9C4D4C" w:rsidR="00B2357A" w:rsidRPr="005309C8" w:rsidRDefault="0065612D" w:rsidP="00B2357A">
      <w:pPr>
        <w:pStyle w:val="ListParagraph"/>
        <w:ind w:left="360" w:hanging="360"/>
      </w:pPr>
      <w:r>
        <w:pict w14:anchorId="1528B567">
          <v:shape id="_x0000_i1028" type="#_x0000_t75" alt="Building Brick Wall outline" style="width:15pt;height: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">
            <v:imagedata r:id="rId12" o:title="" cropbottom="-4348f" cropright="-1186f"/>
          </v:shape>
        </w:pict>
      </w:r>
      <w:r w:rsidR="00B2357A">
        <w:rPr>
          <w:b/>
          <w:bCs/>
        </w:rPr>
        <w:tab/>
        <w:t>Create a Case:</w:t>
      </w:r>
      <w:r w:rsidR="00B2357A" w:rsidRPr="00B2357A">
        <w:t xml:space="preserve"> </w:t>
      </w:r>
      <w:r w:rsidR="00B2357A" w:rsidRPr="005309C8">
        <w:t>Log into your account at biamp.com and click "</w:t>
      </w:r>
      <w:r w:rsidR="00B2357A">
        <w:t>Create New Case</w:t>
      </w:r>
      <w:r w:rsidR="00B2357A" w:rsidRPr="005309C8">
        <w:t>"</w:t>
      </w:r>
    </w:p>
    <w:p w14:paraId="7926A53D" w14:textId="6954D2FA" w:rsidR="00EB0413" w:rsidRPr="005309C8" w:rsidRDefault="00B2357A" w:rsidP="00B2357A">
      <w:pPr>
        <w:ind w:left="360" w:hanging="360"/>
      </w:pPr>
      <w:r>
        <w:rPr>
          <w:rFonts w:ascii="Segoe UI Emoji" w:hAnsi="Segoe UI Emoji" w:cs="Segoe UI Emoji"/>
        </w:rPr>
        <w:t>✉️</w:t>
      </w:r>
      <w:r>
        <w:rPr>
          <w:rFonts w:ascii="Segoe UI Emoji" w:hAnsi="Segoe UI Emoji" w:cs="Segoe UI Emoji"/>
        </w:rPr>
        <w:tab/>
      </w:r>
      <w:r w:rsidR="00EB0413" w:rsidRPr="005309C8">
        <w:rPr>
          <w:b/>
          <w:bCs/>
        </w:rPr>
        <w:t>Email:</w:t>
      </w:r>
      <w:r w:rsidR="00EB0413" w:rsidRPr="005309C8">
        <w:t xml:space="preserve"> </w:t>
      </w:r>
      <w:hyperlink r:id="rId13" w:tgtFrame="_blank" w:tooltip="mailto:support@biamp.com" w:history="1">
        <w:r w:rsidR="00EB0413" w:rsidRPr="005309C8">
          <w:rPr>
            <w:rStyle w:val="Hyperlink"/>
          </w:rPr>
          <w:t>support@biamp.com</w:t>
        </w:r>
      </w:hyperlink>
      <w:r w:rsidR="00EB0413">
        <w:t xml:space="preserve"> - </w:t>
      </w:r>
      <w:r w:rsidR="00EB0413" w:rsidRPr="005309C8">
        <w:rPr>
          <w:i/>
          <w:iCs/>
        </w:rPr>
        <w:t>Include all relevant files with your initial email</w:t>
      </w:r>
    </w:p>
    <w:p w14:paraId="172721CD" w14:textId="6C297EF1" w:rsidR="005309C8" w:rsidRPr="005309C8" w:rsidRDefault="00B2357A" w:rsidP="00B2357A">
      <w:pPr>
        <w:ind w:left="360" w:hanging="360"/>
      </w:pPr>
      <w:r>
        <w:rPr>
          <w:rFonts w:ascii="Segoe UI Emoji" w:hAnsi="Segoe UI Emoji" w:cs="Segoe UI Emoji"/>
        </w:rPr>
        <w:t>📞</w:t>
      </w:r>
      <w:r w:rsidRPr="005309C8">
        <w:rPr>
          <w:b/>
          <w:bCs/>
        </w:rPr>
        <w:t xml:space="preserve"> </w:t>
      </w:r>
      <w:r w:rsidR="005309C8" w:rsidRPr="005309C8">
        <w:rPr>
          <w:b/>
          <w:bCs/>
        </w:rPr>
        <w:t>Phone:</w:t>
      </w:r>
      <w:r w:rsidR="005309C8" w:rsidRPr="005309C8">
        <w:t xml:space="preserve"> 877-242-6796 (877-BIAMP-XO)</w:t>
      </w:r>
      <w:r w:rsidR="00FA5E84">
        <w:t xml:space="preserve">. Hold times to create a ticket are </w:t>
      </w:r>
      <w:r w:rsidR="00DF19C9">
        <w:t>typically &lt; 15 minutes</w:t>
      </w:r>
    </w:p>
    <w:p w14:paraId="696A7C6E" w14:textId="77777777" w:rsidR="005309C8" w:rsidRPr="00B2357A" w:rsidRDefault="005309C8" w:rsidP="005309C8">
      <w:pPr>
        <w:rPr>
          <w:b/>
          <w:bCs/>
          <w:sz w:val="16"/>
          <w:szCs w:val="16"/>
        </w:rPr>
      </w:pPr>
    </w:p>
    <w:p w14:paraId="79E85719" w14:textId="141E4C86" w:rsidR="005309C8" w:rsidRPr="00BC4D77" w:rsidRDefault="005309C8" w:rsidP="00BC4D77">
      <w:pPr>
        <w:jc w:val="center"/>
        <w:rPr>
          <w:rFonts w:ascii="Aptos Display" w:hAnsi="Aptos Display"/>
          <w:b/>
          <w:bCs/>
          <w:color w:val="025767" w:themeColor="text2" w:themeShade="BF"/>
          <w:sz w:val="40"/>
          <w:szCs w:val="40"/>
        </w:rPr>
      </w:pPr>
      <w:r w:rsidRPr="00BC4D77">
        <w:rPr>
          <w:rFonts w:ascii="Aptos Display" w:hAnsi="Aptos Display"/>
          <w:b/>
          <w:bCs/>
          <w:color w:val="025767" w:themeColor="text2" w:themeShade="BF"/>
          <w:sz w:val="40"/>
          <w:szCs w:val="40"/>
        </w:rPr>
        <w:t>Self-Help Resources</w:t>
      </w:r>
    </w:p>
    <w:p w14:paraId="61624E98" w14:textId="3550D513" w:rsidR="005309C8" w:rsidRPr="005309C8" w:rsidRDefault="005309C8" w:rsidP="00B2357A">
      <w:pPr>
        <w:pStyle w:val="ListParagraph"/>
        <w:numPr>
          <w:ilvl w:val="0"/>
          <w:numId w:val="11"/>
        </w:numPr>
        <w:tabs>
          <w:tab w:val="clear" w:pos="720"/>
          <w:tab w:val="num" w:pos="360"/>
        </w:tabs>
        <w:ind w:left="360"/>
      </w:pPr>
      <w:r w:rsidRPr="00B2357A">
        <w:rPr>
          <w:b/>
          <w:bCs/>
        </w:rPr>
        <w:t>Cornerstone Knowledge Base:</w:t>
      </w:r>
      <w:r w:rsidRPr="005309C8">
        <w:t xml:space="preserve"> </w:t>
      </w:r>
      <w:hyperlink r:id="rId14" w:history="1">
        <w:r w:rsidR="005A1161">
          <w:rPr>
            <w:rStyle w:val="Hyperlink"/>
          </w:rPr>
          <w:t>support.biamp.com</w:t>
        </w:r>
      </w:hyperlink>
      <w:r w:rsidRPr="005309C8">
        <w:br/>
        <w:t>Find quick solutions, FAQs, product guides, release notes, and firmware downloads</w:t>
      </w:r>
    </w:p>
    <w:p w14:paraId="136E0872" w14:textId="1622C8CE" w:rsidR="005309C8" w:rsidRPr="005309C8" w:rsidRDefault="00B2357A" w:rsidP="00B2357A">
      <w:pPr>
        <w:ind w:left="-360" w:firstLine="360"/>
      </w:pPr>
      <w:r>
        <w:rPr>
          <w:rFonts w:ascii="Segoe UI Emoji" w:hAnsi="Segoe UI Emoji" w:cs="Segoe UI Emoji"/>
        </w:rPr>
        <w:t>🎓</w:t>
      </w:r>
      <w:r w:rsidRPr="005309C8">
        <w:rPr>
          <w:b/>
          <w:bCs/>
        </w:rPr>
        <w:t xml:space="preserve"> </w:t>
      </w:r>
      <w:r w:rsidR="005309C8" w:rsidRPr="005309C8">
        <w:rPr>
          <w:b/>
          <w:bCs/>
        </w:rPr>
        <w:t>Training Courses:</w:t>
      </w:r>
      <w:r w:rsidR="005309C8" w:rsidRPr="005309C8">
        <w:t xml:space="preserve"> Online and in-person training available for certifications and deeper learning</w:t>
      </w:r>
    </w:p>
    <w:p w14:paraId="7F46AE1D" w14:textId="77777777" w:rsidR="005309C8" w:rsidRPr="005309C8" w:rsidRDefault="0065612D" w:rsidP="005309C8">
      <w:r>
        <w:pict w14:anchorId="25156485">
          <v:rect id="_x0000_i1029" style="width:0;height:1.5pt" o:hralign="center" o:hrstd="t" o:hr="t" fillcolor="#a0a0a0" stroked="f"/>
        </w:pict>
      </w:r>
    </w:p>
    <w:p w14:paraId="55929149" w14:textId="0CCDFBFD" w:rsidR="005309C8" w:rsidRPr="00B2357A" w:rsidRDefault="005309C8" w:rsidP="005309C8">
      <w:r w:rsidRPr="00B2357A">
        <w:t>The more prepared you are, the faster we can</w:t>
      </w:r>
      <w:r w:rsidR="00B2357A">
        <w:t xml:space="preserve"> help to</w:t>
      </w:r>
      <w:r w:rsidRPr="00B2357A">
        <w:t xml:space="preserve"> resolve </w:t>
      </w:r>
      <w:r w:rsidR="00B2357A">
        <w:t>the</w:t>
      </w:r>
      <w:r w:rsidRPr="00B2357A">
        <w:t xml:space="preserve"> issue. Thank you for choosing Biamp!</w:t>
      </w:r>
    </w:p>
    <w:p w14:paraId="1F079FF3" w14:textId="67F1C4DF" w:rsidR="00EF7151" w:rsidRPr="00CA4ACF" w:rsidRDefault="009D380C" w:rsidP="009D380C">
      <w:pPr>
        <w:rPr>
          <w:sz w:val="32"/>
          <w:szCs w:val="32"/>
        </w:rPr>
      </w:pPr>
      <w:r w:rsidRPr="00CA4ACF">
        <w:rPr>
          <w:rFonts w:ascii="Brush Script MT" w:hAnsi="Brush Script MT"/>
          <w:sz w:val="32"/>
          <w:szCs w:val="32"/>
        </w:rPr>
        <w:t>Biamp Technical Support Team</w:t>
      </w:r>
    </w:p>
    <w:sectPr w:rsidR="00EF7151" w:rsidRPr="00CA4ACF" w:rsidSect="002D143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008" w:right="864" w:bottom="129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E393A1" w14:textId="77777777" w:rsidR="00533423" w:rsidRDefault="00533423" w:rsidP="00485124">
      <w:pPr>
        <w:spacing w:after="0" w:line="240" w:lineRule="auto"/>
      </w:pPr>
      <w:r>
        <w:separator/>
      </w:r>
    </w:p>
  </w:endnote>
  <w:endnote w:type="continuationSeparator" w:id="0">
    <w:p w14:paraId="16F63863" w14:textId="77777777" w:rsidR="00533423" w:rsidRDefault="00533423" w:rsidP="00485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84BFB" w14:textId="77777777" w:rsidR="00F26C80" w:rsidRDefault="00F26C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DEDA7" w14:textId="610FA5E7" w:rsidR="00F26C80" w:rsidRDefault="0070345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5C74F9" wp14:editId="566DC776">
              <wp:simplePos x="0" y="0"/>
              <wp:positionH relativeFrom="page">
                <wp:posOffset>1676400</wp:posOffset>
              </wp:positionH>
              <wp:positionV relativeFrom="bottomMargin">
                <wp:posOffset>504825</wp:posOffset>
              </wp:positionV>
              <wp:extent cx="6172200" cy="51244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512445"/>
                        <a:chOff x="0" y="-238125"/>
                        <a:chExt cx="6172200" cy="51244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-238125"/>
                          <a:ext cx="5943600" cy="500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1012F" w14:textId="63A9B0D4" w:rsidR="00703456" w:rsidRDefault="0065612D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D7272E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703456">
                                  <w:rPr>
                                    <w:caps/>
                                    <w:color w:val="D7272E" w:themeColor="accent1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703456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70345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Rev </w:t>
                                </w:r>
                                <w:r w:rsidR="00CD6C74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I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5C74F9" id="Group 164" o:spid="_x0000_s1026" style="position:absolute;margin-left:132pt;margin-top:39.75pt;width:486pt;height:40.35pt;z-index:251659264;mso-position-horizontal-relative:page;mso-position-vertical-relative:bottom-margin-area;mso-height-relative:margin" coordorigin=",-2381" coordsize="61722,5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-2381;width:59436;height:5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1161012F" w14:textId="63A9B0D4" w:rsidR="00703456" w:rsidRDefault="0065612D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D7272E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showingPlcHdr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703456">
                            <w:rPr>
                              <w:caps/>
                              <w:color w:val="D7272E" w:themeColor="accent1"/>
                              <w:sz w:val="20"/>
                              <w:szCs w:val="20"/>
                            </w:rPr>
                            <w:t xml:space="preserve">     </w:t>
                          </w:r>
                        </w:sdtContent>
                      </w:sdt>
                      <w:r w:rsidR="00703456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70345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Rev </w:t>
                          </w:r>
                          <w:r w:rsidR="00CD6C74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I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FC9D9" w14:textId="77777777" w:rsidR="00F26C80" w:rsidRDefault="00F26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55697" w14:textId="77777777" w:rsidR="00533423" w:rsidRDefault="00533423" w:rsidP="00485124">
      <w:pPr>
        <w:spacing w:after="0" w:line="240" w:lineRule="auto"/>
      </w:pPr>
      <w:r>
        <w:separator/>
      </w:r>
    </w:p>
  </w:footnote>
  <w:footnote w:type="continuationSeparator" w:id="0">
    <w:p w14:paraId="7BB47888" w14:textId="77777777" w:rsidR="00533423" w:rsidRDefault="00533423" w:rsidP="00485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9315E" w14:textId="77777777" w:rsidR="00F26C80" w:rsidRDefault="00F26C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300E3" w14:textId="74FA6ED7" w:rsidR="00485124" w:rsidRPr="007135EC" w:rsidRDefault="00485124" w:rsidP="00F26C80">
    <w:pPr>
      <w:pStyle w:val="Header"/>
      <w:jc w:val="center"/>
      <w:rPr>
        <w:rFonts w:cstheme="minorHAnsi"/>
        <w:i/>
        <w:iCs/>
        <w:sz w:val="28"/>
        <w:szCs w:val="28"/>
      </w:rPr>
    </w:pPr>
    <w:r w:rsidRPr="007135EC">
      <w:rPr>
        <w:rFonts w:cstheme="minorHAnsi"/>
        <w:i/>
        <w:iCs/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656FCECA" wp14:editId="28B7B038">
          <wp:simplePos x="0" y="0"/>
          <wp:positionH relativeFrom="page">
            <wp:posOffset>0</wp:posOffset>
          </wp:positionH>
          <wp:positionV relativeFrom="page">
            <wp:posOffset>7951</wp:posOffset>
          </wp:positionV>
          <wp:extent cx="7771378" cy="10049345"/>
          <wp:effectExtent l="0" t="0" r="127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1-letterhead_v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3357" cy="100906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0D29">
      <w:rPr>
        <w:rFonts w:cstheme="minorHAnsi"/>
        <w:i/>
        <w:iCs/>
        <w:sz w:val="28"/>
        <w:szCs w:val="28"/>
      </w:rPr>
      <w:t>Best Practices for Contacting Biamp Technical Support</w:t>
    </w:r>
  </w:p>
  <w:p w14:paraId="5BA49A08" w14:textId="77777777" w:rsidR="00F26C80" w:rsidRDefault="00F26C80">
    <w:pPr>
      <w:pStyle w:val="Header"/>
    </w:pPr>
  </w:p>
  <w:p w14:paraId="6539F436" w14:textId="77777777" w:rsidR="00F26C80" w:rsidRDefault="00F26C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0D468" w14:textId="77777777" w:rsidR="00F26C80" w:rsidRDefault="00F26C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6" o:spid="_x0000_i1026" type="#_x0000_t75" alt="A red circle with white letters and a logo&#10;&#10;AI-generated content may be incorrect." style="width:10.5pt;height:10.5pt;visibility:visible;mso-wrap-style:square" o:bullet="t">
        <v:imagedata r:id="rId1" o:title="A red circle with white letters and a logo&#10;&#10;AI-generated content may be incorrect"/>
      </v:shape>
    </w:pict>
  </w:numPicBullet>
  <w:numPicBullet w:numPicBulletId="1">
    <w:pict>
      <v:shape id="Picture 4" o:spid="_x0000_i1027" type="#_x0000_t75" alt="A blue circle with white speech bubbles&#10;&#10;AI-generated content may be incorrect." style="width:12pt;height:12pt;visibility:visible;mso-wrap-style:square" o:bullet="t">
        <v:imagedata r:id="rId2" o:title="A blue circle with white speech bubbles&#10;&#10;AI-generated content may be incorrect"/>
      </v:shape>
    </w:pict>
  </w:numPicBullet>
  <w:numPicBullet w:numPicBulletId="2">
    <w:pict>
      <v:shape id="Graphic 1" o:spid="_x0000_i1028" type="#_x0000_t75" alt="Building Brick Wall outline" style="width:11.2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" o:bullet="t">
        <v:imagedata r:id="rId3" o:title="" cropbottom="-4348f" cropright="-1186f"/>
      </v:shape>
    </w:pict>
  </w:numPicBullet>
  <w:abstractNum w:abstractNumId="0" w15:restartNumberingAfterBreak="0">
    <w:nsid w:val="FFFFFF89"/>
    <w:multiLevelType w:val="singleLevel"/>
    <w:tmpl w:val="820ED2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D5269B"/>
    <w:multiLevelType w:val="multilevel"/>
    <w:tmpl w:val="97762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C84781"/>
    <w:multiLevelType w:val="hybridMultilevel"/>
    <w:tmpl w:val="D9A2C5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900927"/>
    <w:multiLevelType w:val="hybridMultilevel"/>
    <w:tmpl w:val="1AB059B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776129"/>
    <w:multiLevelType w:val="hybridMultilevel"/>
    <w:tmpl w:val="69A08184"/>
    <w:lvl w:ilvl="0" w:tplc="22847B8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005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6CEF27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F87D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82A7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5EC2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4D83B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E127F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A262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0657690"/>
    <w:multiLevelType w:val="hybridMultilevel"/>
    <w:tmpl w:val="570CBB5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8F28AD"/>
    <w:multiLevelType w:val="hybridMultilevel"/>
    <w:tmpl w:val="3D86CC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157C48"/>
    <w:multiLevelType w:val="hybridMultilevel"/>
    <w:tmpl w:val="AC245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47937"/>
    <w:multiLevelType w:val="hybridMultilevel"/>
    <w:tmpl w:val="7C682C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FE0942"/>
    <w:multiLevelType w:val="hybridMultilevel"/>
    <w:tmpl w:val="98CEA9B0"/>
    <w:lvl w:ilvl="0" w:tplc="50C29F0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3CB2E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B3C13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CFE4E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8450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4EA0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26EB3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A6C9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0789A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5B44171"/>
    <w:multiLevelType w:val="hybridMultilevel"/>
    <w:tmpl w:val="AD5AEA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5230ED"/>
    <w:multiLevelType w:val="multilevel"/>
    <w:tmpl w:val="6F580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9865302">
    <w:abstractNumId w:val="7"/>
  </w:num>
  <w:num w:numId="2" w16cid:durableId="665283183">
    <w:abstractNumId w:val="10"/>
  </w:num>
  <w:num w:numId="3" w16cid:durableId="1106925586">
    <w:abstractNumId w:val="6"/>
  </w:num>
  <w:num w:numId="4" w16cid:durableId="1159275291">
    <w:abstractNumId w:val="3"/>
  </w:num>
  <w:num w:numId="5" w16cid:durableId="1256863998">
    <w:abstractNumId w:val="5"/>
  </w:num>
  <w:num w:numId="6" w16cid:durableId="253251213">
    <w:abstractNumId w:val="8"/>
  </w:num>
  <w:num w:numId="7" w16cid:durableId="1567960367">
    <w:abstractNumId w:val="0"/>
  </w:num>
  <w:num w:numId="8" w16cid:durableId="195311396">
    <w:abstractNumId w:val="2"/>
  </w:num>
  <w:num w:numId="9" w16cid:durableId="650408203">
    <w:abstractNumId w:val="11"/>
  </w:num>
  <w:num w:numId="10" w16cid:durableId="1945266005">
    <w:abstractNumId w:val="1"/>
  </w:num>
  <w:num w:numId="11" w16cid:durableId="1713653722">
    <w:abstractNumId w:val="9"/>
  </w:num>
  <w:num w:numId="12" w16cid:durableId="11008779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DA1NDazNLEwMLBQ0lEKTi0uzszPAykwqgUAFqE+JywAAAA="/>
  </w:docVars>
  <w:rsids>
    <w:rsidRoot w:val="003124B6"/>
    <w:rsid w:val="00005140"/>
    <w:rsid w:val="0001195F"/>
    <w:rsid w:val="00011ECB"/>
    <w:rsid w:val="00025BA5"/>
    <w:rsid w:val="000574A6"/>
    <w:rsid w:val="0006643E"/>
    <w:rsid w:val="00066466"/>
    <w:rsid w:val="000674CB"/>
    <w:rsid w:val="000859C7"/>
    <w:rsid w:val="00091A26"/>
    <w:rsid w:val="000A05A4"/>
    <w:rsid w:val="000A4124"/>
    <w:rsid w:val="000A5C45"/>
    <w:rsid w:val="000D39C6"/>
    <w:rsid w:val="000E17FE"/>
    <w:rsid w:val="000E1DBB"/>
    <w:rsid w:val="000F696D"/>
    <w:rsid w:val="001027C4"/>
    <w:rsid w:val="001043EA"/>
    <w:rsid w:val="00106D3A"/>
    <w:rsid w:val="001100A8"/>
    <w:rsid w:val="001115DC"/>
    <w:rsid w:val="00115D83"/>
    <w:rsid w:val="0011653F"/>
    <w:rsid w:val="00120B9D"/>
    <w:rsid w:val="001228F5"/>
    <w:rsid w:val="00123C7B"/>
    <w:rsid w:val="00140E90"/>
    <w:rsid w:val="00142775"/>
    <w:rsid w:val="00142D07"/>
    <w:rsid w:val="00143385"/>
    <w:rsid w:val="0016708A"/>
    <w:rsid w:val="001A2C21"/>
    <w:rsid w:val="001A55E7"/>
    <w:rsid w:val="001A57F7"/>
    <w:rsid w:val="001B62CC"/>
    <w:rsid w:val="001D17C2"/>
    <w:rsid w:val="001E030A"/>
    <w:rsid w:val="001E359B"/>
    <w:rsid w:val="00204762"/>
    <w:rsid w:val="00206DA9"/>
    <w:rsid w:val="002107E9"/>
    <w:rsid w:val="00215265"/>
    <w:rsid w:val="0022067E"/>
    <w:rsid w:val="00235B7E"/>
    <w:rsid w:val="00241E6E"/>
    <w:rsid w:val="00245364"/>
    <w:rsid w:val="00247EB5"/>
    <w:rsid w:val="00250D29"/>
    <w:rsid w:val="00263A28"/>
    <w:rsid w:val="002959B8"/>
    <w:rsid w:val="002A7933"/>
    <w:rsid w:val="002B0A3A"/>
    <w:rsid w:val="002B2C34"/>
    <w:rsid w:val="002B6886"/>
    <w:rsid w:val="002C012D"/>
    <w:rsid w:val="002C40D1"/>
    <w:rsid w:val="002D1026"/>
    <w:rsid w:val="002D1431"/>
    <w:rsid w:val="002E101B"/>
    <w:rsid w:val="002F0970"/>
    <w:rsid w:val="002F5A5E"/>
    <w:rsid w:val="00301707"/>
    <w:rsid w:val="00307446"/>
    <w:rsid w:val="00310D5E"/>
    <w:rsid w:val="003124B6"/>
    <w:rsid w:val="00321E38"/>
    <w:rsid w:val="00322619"/>
    <w:rsid w:val="0033646F"/>
    <w:rsid w:val="00381922"/>
    <w:rsid w:val="00381FFB"/>
    <w:rsid w:val="00382E3F"/>
    <w:rsid w:val="0038419C"/>
    <w:rsid w:val="00386EB5"/>
    <w:rsid w:val="003A1B14"/>
    <w:rsid w:val="003A3314"/>
    <w:rsid w:val="003B71BD"/>
    <w:rsid w:val="003D28F2"/>
    <w:rsid w:val="003E12F6"/>
    <w:rsid w:val="003F12D0"/>
    <w:rsid w:val="003F6903"/>
    <w:rsid w:val="004038D8"/>
    <w:rsid w:val="00427A22"/>
    <w:rsid w:val="00434517"/>
    <w:rsid w:val="00441054"/>
    <w:rsid w:val="00451F94"/>
    <w:rsid w:val="004525BC"/>
    <w:rsid w:val="004532A2"/>
    <w:rsid w:val="00477F79"/>
    <w:rsid w:val="00481196"/>
    <w:rsid w:val="00483313"/>
    <w:rsid w:val="00485124"/>
    <w:rsid w:val="0048649D"/>
    <w:rsid w:val="00487D4A"/>
    <w:rsid w:val="00491171"/>
    <w:rsid w:val="004A2041"/>
    <w:rsid w:val="004A2EE8"/>
    <w:rsid w:val="004A435A"/>
    <w:rsid w:val="004A569A"/>
    <w:rsid w:val="004B006A"/>
    <w:rsid w:val="004E165C"/>
    <w:rsid w:val="004E4DF2"/>
    <w:rsid w:val="004F4C98"/>
    <w:rsid w:val="004F5805"/>
    <w:rsid w:val="004F5BAD"/>
    <w:rsid w:val="004F60F6"/>
    <w:rsid w:val="00505C31"/>
    <w:rsid w:val="0050603E"/>
    <w:rsid w:val="005309C8"/>
    <w:rsid w:val="00533423"/>
    <w:rsid w:val="005373C0"/>
    <w:rsid w:val="005A1161"/>
    <w:rsid w:val="005A2893"/>
    <w:rsid w:val="005B6C45"/>
    <w:rsid w:val="005C170F"/>
    <w:rsid w:val="005C588E"/>
    <w:rsid w:val="005C6D25"/>
    <w:rsid w:val="005F316D"/>
    <w:rsid w:val="006149A5"/>
    <w:rsid w:val="00615B8F"/>
    <w:rsid w:val="00625198"/>
    <w:rsid w:val="0062645E"/>
    <w:rsid w:val="006308A7"/>
    <w:rsid w:val="00651FE9"/>
    <w:rsid w:val="0065457C"/>
    <w:rsid w:val="0065612D"/>
    <w:rsid w:val="00657649"/>
    <w:rsid w:val="00670B10"/>
    <w:rsid w:val="006715B1"/>
    <w:rsid w:val="00693FB1"/>
    <w:rsid w:val="0069781A"/>
    <w:rsid w:val="006D21DA"/>
    <w:rsid w:val="006D307D"/>
    <w:rsid w:val="006E213C"/>
    <w:rsid w:val="006E481B"/>
    <w:rsid w:val="006F1216"/>
    <w:rsid w:val="00703456"/>
    <w:rsid w:val="007135EC"/>
    <w:rsid w:val="00714D5E"/>
    <w:rsid w:val="00736E6B"/>
    <w:rsid w:val="00737F5C"/>
    <w:rsid w:val="00742AC4"/>
    <w:rsid w:val="00745442"/>
    <w:rsid w:val="00752779"/>
    <w:rsid w:val="00754983"/>
    <w:rsid w:val="00755D66"/>
    <w:rsid w:val="00782A80"/>
    <w:rsid w:val="0078724E"/>
    <w:rsid w:val="00787C92"/>
    <w:rsid w:val="00793954"/>
    <w:rsid w:val="007A1B3E"/>
    <w:rsid w:val="007A30BF"/>
    <w:rsid w:val="007B60DB"/>
    <w:rsid w:val="007F2497"/>
    <w:rsid w:val="007F28D6"/>
    <w:rsid w:val="007F7052"/>
    <w:rsid w:val="007F76CE"/>
    <w:rsid w:val="007F7819"/>
    <w:rsid w:val="008019F8"/>
    <w:rsid w:val="0080614A"/>
    <w:rsid w:val="00812F8D"/>
    <w:rsid w:val="00815DC7"/>
    <w:rsid w:val="00823DE6"/>
    <w:rsid w:val="008351B9"/>
    <w:rsid w:val="00847502"/>
    <w:rsid w:val="008504D8"/>
    <w:rsid w:val="0087379F"/>
    <w:rsid w:val="00875E2C"/>
    <w:rsid w:val="00882B36"/>
    <w:rsid w:val="00884F8D"/>
    <w:rsid w:val="00887231"/>
    <w:rsid w:val="008B6C82"/>
    <w:rsid w:val="008B7674"/>
    <w:rsid w:val="008C15CC"/>
    <w:rsid w:val="008C48E0"/>
    <w:rsid w:val="008D2049"/>
    <w:rsid w:val="008E47B5"/>
    <w:rsid w:val="008F00DE"/>
    <w:rsid w:val="008F3DF2"/>
    <w:rsid w:val="00903C35"/>
    <w:rsid w:val="00922D7A"/>
    <w:rsid w:val="00922E3F"/>
    <w:rsid w:val="0093067F"/>
    <w:rsid w:val="00943934"/>
    <w:rsid w:val="00943A37"/>
    <w:rsid w:val="00951CB7"/>
    <w:rsid w:val="00977C83"/>
    <w:rsid w:val="00980E35"/>
    <w:rsid w:val="00984544"/>
    <w:rsid w:val="00986A0C"/>
    <w:rsid w:val="00996A57"/>
    <w:rsid w:val="009B34B3"/>
    <w:rsid w:val="009B6AB7"/>
    <w:rsid w:val="009C5104"/>
    <w:rsid w:val="009D195B"/>
    <w:rsid w:val="009D380C"/>
    <w:rsid w:val="009D4640"/>
    <w:rsid w:val="009D4761"/>
    <w:rsid w:val="009E4445"/>
    <w:rsid w:val="009E7241"/>
    <w:rsid w:val="00A14ECC"/>
    <w:rsid w:val="00A1555F"/>
    <w:rsid w:val="00A3320C"/>
    <w:rsid w:val="00A33C4C"/>
    <w:rsid w:val="00A34F20"/>
    <w:rsid w:val="00A41421"/>
    <w:rsid w:val="00A46287"/>
    <w:rsid w:val="00A526C0"/>
    <w:rsid w:val="00A52CE6"/>
    <w:rsid w:val="00A57AB1"/>
    <w:rsid w:val="00AA09CA"/>
    <w:rsid w:val="00AA6C5F"/>
    <w:rsid w:val="00AF24BA"/>
    <w:rsid w:val="00B01A6A"/>
    <w:rsid w:val="00B02D21"/>
    <w:rsid w:val="00B04E67"/>
    <w:rsid w:val="00B2357A"/>
    <w:rsid w:val="00B37C73"/>
    <w:rsid w:val="00B50668"/>
    <w:rsid w:val="00B56590"/>
    <w:rsid w:val="00B60395"/>
    <w:rsid w:val="00B61250"/>
    <w:rsid w:val="00B6300D"/>
    <w:rsid w:val="00B71D01"/>
    <w:rsid w:val="00B73C24"/>
    <w:rsid w:val="00B92D15"/>
    <w:rsid w:val="00BA20A5"/>
    <w:rsid w:val="00BA3C75"/>
    <w:rsid w:val="00BA691D"/>
    <w:rsid w:val="00BB6E5F"/>
    <w:rsid w:val="00BB7E79"/>
    <w:rsid w:val="00BC05CD"/>
    <w:rsid w:val="00BC4D77"/>
    <w:rsid w:val="00BD2FE3"/>
    <w:rsid w:val="00BD7A8F"/>
    <w:rsid w:val="00BE28BE"/>
    <w:rsid w:val="00BE7AD4"/>
    <w:rsid w:val="00C13AB9"/>
    <w:rsid w:val="00C13ABA"/>
    <w:rsid w:val="00C17D33"/>
    <w:rsid w:val="00C245A3"/>
    <w:rsid w:val="00C30836"/>
    <w:rsid w:val="00C31044"/>
    <w:rsid w:val="00C31C99"/>
    <w:rsid w:val="00C36C5C"/>
    <w:rsid w:val="00C52495"/>
    <w:rsid w:val="00C63EC6"/>
    <w:rsid w:val="00C64BD6"/>
    <w:rsid w:val="00C73C6C"/>
    <w:rsid w:val="00C905F0"/>
    <w:rsid w:val="00C91476"/>
    <w:rsid w:val="00CA4283"/>
    <w:rsid w:val="00CA4ACF"/>
    <w:rsid w:val="00CB001E"/>
    <w:rsid w:val="00CB76AF"/>
    <w:rsid w:val="00CD335F"/>
    <w:rsid w:val="00CD6C74"/>
    <w:rsid w:val="00CE6EDB"/>
    <w:rsid w:val="00CF17BE"/>
    <w:rsid w:val="00CF7D2B"/>
    <w:rsid w:val="00D02AB7"/>
    <w:rsid w:val="00D03125"/>
    <w:rsid w:val="00D05CC3"/>
    <w:rsid w:val="00D05DA3"/>
    <w:rsid w:val="00D22056"/>
    <w:rsid w:val="00D35515"/>
    <w:rsid w:val="00D37330"/>
    <w:rsid w:val="00D40BEB"/>
    <w:rsid w:val="00D44981"/>
    <w:rsid w:val="00D450A3"/>
    <w:rsid w:val="00D543F2"/>
    <w:rsid w:val="00D55AFD"/>
    <w:rsid w:val="00D5652D"/>
    <w:rsid w:val="00D8060D"/>
    <w:rsid w:val="00DA10A2"/>
    <w:rsid w:val="00DC0B4B"/>
    <w:rsid w:val="00DC1F82"/>
    <w:rsid w:val="00DD72D2"/>
    <w:rsid w:val="00DD7D4B"/>
    <w:rsid w:val="00DE5750"/>
    <w:rsid w:val="00DF06E7"/>
    <w:rsid w:val="00DF19C9"/>
    <w:rsid w:val="00DF50C5"/>
    <w:rsid w:val="00E0381A"/>
    <w:rsid w:val="00E13042"/>
    <w:rsid w:val="00E37C85"/>
    <w:rsid w:val="00E37CB0"/>
    <w:rsid w:val="00E4232B"/>
    <w:rsid w:val="00E442E1"/>
    <w:rsid w:val="00E45103"/>
    <w:rsid w:val="00E73711"/>
    <w:rsid w:val="00E841A3"/>
    <w:rsid w:val="00E968E9"/>
    <w:rsid w:val="00E97DD0"/>
    <w:rsid w:val="00EA4D92"/>
    <w:rsid w:val="00EB0413"/>
    <w:rsid w:val="00EB474B"/>
    <w:rsid w:val="00ED0B90"/>
    <w:rsid w:val="00ED3381"/>
    <w:rsid w:val="00EE5400"/>
    <w:rsid w:val="00EE56BA"/>
    <w:rsid w:val="00EE71E6"/>
    <w:rsid w:val="00EF7151"/>
    <w:rsid w:val="00F006D4"/>
    <w:rsid w:val="00F01C4E"/>
    <w:rsid w:val="00F079B5"/>
    <w:rsid w:val="00F20476"/>
    <w:rsid w:val="00F234E7"/>
    <w:rsid w:val="00F2579B"/>
    <w:rsid w:val="00F25F89"/>
    <w:rsid w:val="00F26C80"/>
    <w:rsid w:val="00F30332"/>
    <w:rsid w:val="00F50DF6"/>
    <w:rsid w:val="00F519BA"/>
    <w:rsid w:val="00F600C8"/>
    <w:rsid w:val="00F77725"/>
    <w:rsid w:val="00F77935"/>
    <w:rsid w:val="00F82E38"/>
    <w:rsid w:val="00F87306"/>
    <w:rsid w:val="00FA1767"/>
    <w:rsid w:val="00FA5E84"/>
    <w:rsid w:val="00FC050C"/>
    <w:rsid w:val="00FC46AF"/>
    <w:rsid w:val="00FC7153"/>
    <w:rsid w:val="00FF3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CE7CE73"/>
  <w15:chartTrackingRefBased/>
  <w15:docId w15:val="{5FED3E4D-2129-45DC-9046-167ABF78F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652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A01D22" w:themeColor="accent1" w:themeShade="BF"/>
      <w:kern w:val="2"/>
      <w:sz w:val="40"/>
      <w:szCs w:val="40"/>
      <w:lang w:eastAsia="zh-C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5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124"/>
  </w:style>
  <w:style w:type="paragraph" w:styleId="Footer">
    <w:name w:val="footer"/>
    <w:basedOn w:val="Normal"/>
    <w:link w:val="FooterChar"/>
    <w:uiPriority w:val="99"/>
    <w:unhideWhenUsed/>
    <w:rsid w:val="00485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124"/>
  </w:style>
  <w:style w:type="paragraph" w:styleId="ListParagraph">
    <w:name w:val="List Paragraph"/>
    <w:basedOn w:val="Normal"/>
    <w:uiPriority w:val="34"/>
    <w:qFormat/>
    <w:rsid w:val="00E96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AF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05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793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81FF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5652D"/>
    <w:rPr>
      <w:rFonts w:asciiTheme="majorHAnsi" w:eastAsiaTheme="majorEastAsia" w:hAnsiTheme="majorHAnsi" w:cstheme="majorBidi"/>
      <w:color w:val="A01D22" w:themeColor="accent1" w:themeShade="BF"/>
      <w:kern w:val="2"/>
      <w:sz w:val="40"/>
      <w:szCs w:val="40"/>
      <w:lang w:eastAsia="zh-CN"/>
      <w14:ligatures w14:val="standardContextual"/>
    </w:rPr>
  </w:style>
  <w:style w:type="paragraph" w:styleId="ListBullet">
    <w:name w:val="List Bullet"/>
    <w:basedOn w:val="Normal"/>
    <w:uiPriority w:val="99"/>
    <w:unhideWhenUsed/>
    <w:rsid w:val="00D5652D"/>
    <w:pPr>
      <w:numPr>
        <w:numId w:val="7"/>
      </w:numPr>
      <w:tabs>
        <w:tab w:val="clear" w:pos="360"/>
      </w:tabs>
      <w:spacing w:line="278" w:lineRule="auto"/>
      <w:ind w:left="0" w:firstLine="0"/>
      <w:contextualSpacing/>
    </w:pPr>
    <w:rPr>
      <w:rFonts w:ascii="Calibri" w:eastAsiaTheme="minorEastAsia" w:hAnsi="Calibri"/>
      <w:kern w:val="2"/>
      <w:szCs w:val="24"/>
      <w:lang w:eastAsia="zh-C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3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upport@biamp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support.biamp.com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iamp">
      <a:dk1>
        <a:sysClr val="windowText" lastClr="000000"/>
      </a:dk1>
      <a:lt1>
        <a:sysClr val="window" lastClr="FFFFFF"/>
      </a:lt1>
      <a:dk2>
        <a:srgbClr val="03768A"/>
      </a:dk2>
      <a:lt2>
        <a:srgbClr val="E7E6E6"/>
      </a:lt2>
      <a:accent1>
        <a:srgbClr val="D7272E"/>
      </a:accent1>
      <a:accent2>
        <a:srgbClr val="03768A"/>
      </a:accent2>
      <a:accent3>
        <a:srgbClr val="85CCD3"/>
      </a:accent3>
      <a:accent4>
        <a:srgbClr val="E5D4C0"/>
      </a:accent4>
      <a:accent5>
        <a:srgbClr val="5A5C61"/>
      </a:accent5>
      <a:accent6>
        <a:srgbClr val="D7272E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2da990c-e3d2-4c29-bfd5-617778267950">AP256XAP2PFD-1816083712-113421</_dlc_DocId>
    <_dlc_DocIdUrl xmlns="52da990c-e3d2-4c29-bfd5-617778267950">
      <Url>https://biamp.sharepoint.com/marketing/_layouts/15/DocIdRedir.aspx?ID=AP256XAP2PFD-1816083712-113421</Url>
      <Description>AP256XAP2PFD-1816083712-11342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9F7247AE044429A6BEA6F1066E135" ma:contentTypeVersion="110" ma:contentTypeDescription="Create a new document." ma:contentTypeScope="" ma:versionID="a761c8637f7c242de7a588e56c4e6c37">
  <xsd:schema xmlns:xsd="http://www.w3.org/2001/XMLSchema" xmlns:xs="http://www.w3.org/2001/XMLSchema" xmlns:p="http://schemas.microsoft.com/office/2006/metadata/properties" xmlns:ns2="52da990c-e3d2-4c29-bfd5-617778267950" xmlns:ns3="fdf5954f-03ad-4193-815c-e4702c590862" targetNamespace="http://schemas.microsoft.com/office/2006/metadata/properties" ma:root="true" ma:fieldsID="a161d6ef78a3e21af94018240d7cc381" ns2:_="" ns3:_="">
    <xsd:import namespace="52da990c-e3d2-4c29-bfd5-617778267950"/>
    <xsd:import namespace="fdf5954f-03ad-4193-815c-e4702c59086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a990c-e3d2-4c29-bfd5-61777826795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5954f-03ad-4193-815c-e4702c5908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0492CB2-C465-427A-ABB4-BD2460B740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548BB0-5419-493B-AA60-E711E6827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F3C7A8-C765-4498-8C87-6B8472A1E3FB}">
  <ds:schemaRefs>
    <ds:schemaRef ds:uri="http://schemas.microsoft.com/office/2006/metadata/properties"/>
    <ds:schemaRef ds:uri="http://schemas.microsoft.com/office/infopath/2007/PartnerControls"/>
    <ds:schemaRef ds:uri="52da990c-e3d2-4c29-bfd5-617778267950"/>
  </ds:schemaRefs>
</ds:datastoreItem>
</file>

<file path=customXml/itemProps4.xml><?xml version="1.0" encoding="utf-8"?>
<ds:datastoreItem xmlns:ds="http://schemas.openxmlformats.org/officeDocument/2006/customXml" ds:itemID="{A62B9768-EFCD-4D58-B7C1-79895FABB0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a990c-e3d2-4c29-bfd5-617778267950"/>
    <ds:schemaRef ds:uri="fdf5954f-03ad-4193-815c-e4702c590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D10C28D-12CB-4B11-9C16-9B72C0DA89F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11</Words>
  <Characters>1214</Characters>
  <Application>Microsoft Office Word</Application>
  <DocSecurity>0</DocSecurity>
  <Lines>3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Rev I</dc:subject>
  <dc:creator>Joe Andrews</dc:creator>
  <cp:keywords/>
  <dc:description/>
  <cp:lastModifiedBy>Joe Andrews</cp:lastModifiedBy>
  <cp:revision>13</cp:revision>
  <cp:lastPrinted>2025-11-26T18:58:00Z</cp:lastPrinted>
  <dcterms:created xsi:type="dcterms:W3CDTF">2025-11-25T23:55:00Z</dcterms:created>
  <dcterms:modified xsi:type="dcterms:W3CDTF">2025-11-26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9F7247AE044429A6BEA6F1066E135</vt:lpwstr>
  </property>
  <property fmtid="{D5CDD505-2E9C-101B-9397-08002B2CF9AE}" pid="3" name="_dlc_DocIdItemGuid">
    <vt:lpwstr>a8a158b2-aed5-4c5b-aa2a-dbf5f7027398</vt:lpwstr>
  </property>
</Properties>
</file>